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Pooled Sample Descriptives by Regime Type</w:t>
      </w:r>
    </w:p>
    <w:tbl>
      <w:tblPr>
        <w:tblStyle w:val="Table"/>
        <w:tblW w:type="pct" w:w="4776"/>
        <w:tblLayout w:type="fixed"/>
        <w:tblLook w:firstRow="1" w:lastRow="0" w:firstColumn="0" w:lastColumn="0" w:noHBand="0" w:noVBand="0" w:val="0020"/>
        <w:tblCaption w:val="Pooled Sample Descriptives by Regime Type"/>
      </w:tblPr>
      <w:tblGrid>
        <w:gridCol w:w="1477"/>
        <w:gridCol w:w="1536"/>
        <w:gridCol w:w="591"/>
        <w:gridCol w:w="886"/>
        <w:gridCol w:w="650"/>
        <w:gridCol w:w="945"/>
        <w:gridCol w:w="591"/>
        <w:gridCol w:w="886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orporatist (N=10349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Mediterranean (N=6457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Scandinavian (N=4000)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adl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self_rated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depress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ch_n_child_co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selfrated_h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iss_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con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hos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people_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room_p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n_boo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total_ac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aths_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lang_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edu_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igra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om_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dad_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_n_years_disease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 1: FT w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uster 2: FT w/o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uster 3: UE w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uster 4: PT w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6:57:37Z</dcterms:created>
  <dcterms:modified xsi:type="dcterms:W3CDTF">2025-07-22T16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